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de,Full_Title,Indicative_Content,Learning_Outcom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8:31:48Z</dcterms:created>
  <dcterms:modified xsi:type="dcterms:W3CDTF">2024-03-05T18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